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Xaa5fd9607dda1e17c3306aa139a80cd2794ba79" w:displacedByCustomXml="next"/>
    <w:sdt>
      <w:sdtPr>
        <w:id w:val="1640697094"/>
        <w:docPartObj>
          <w:docPartGallery w:val="Cover Pages"/>
          <w:docPartUnique/>
        </w:docPartObj>
      </w:sdtPr>
      <w:sdtEndPr>
        <w:rPr>
          <w:caps/>
        </w:rPr>
      </w:sdtEndPr>
      <w:sdtContent>
        <w:p w14:paraId="33DDAF07" w14:textId="1B629B22" w:rsidR="00CD0E0E" w:rsidRDefault="00000000">
          <w:r>
            <w:rPr>
              <w:noProof/>
            </w:rPr>
            <w:pict w14:anchorId="58B235D3">
              <v:group id="Group 198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" fillcolor="#4f81bd [3204]" stroked="f" strokeweight="2pt"/>
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" fillcolor="#4f81bd [3204]" stroked="f" strokeweight="2pt">
                  <v:textbox style="mso-next-textbox:#Rectangle 195" inset="36pt,57.6pt,36pt,36pt">
                    <w:txbxContent>
                      <w:sdt>
                        <w:sdtPr>
                          <w:rPr>
                            <w:color w:val="FFFFFF" w:themeColor="background1"/>
                          </w:rPr>
                          <w:alias w:val="Author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105F5F8C" w14:textId="5B36913A" w:rsidR="00CD0E0E" w:rsidRDefault="00CD0E0E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Maulik Bhatt</w:t>
                            </w:r>
                          </w:p>
                        </w:sdtContent>
                      </w:sdt>
                      <w:p w14:paraId="35E1474A" w14:textId="147C7495" w:rsidR="00CD0E0E" w:rsidRDefault="00CD0E0E">
                        <w:pPr>
                          <w:pStyle w:val="NoSpacing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 xml:space="preserve">Date:- </w:t>
                        </w:r>
                        <w:r w:rsidR="00857979">
                          <w:rPr>
                            <w:caps/>
                            <w:color w:val="FFFFFF" w:themeColor="background1"/>
                          </w:rPr>
                          <w:t xml:space="preserve">07/02/2025 </w:t>
                        </w:r>
                        <w:r w:rsidR="00857979" w:rsidRPr="00857979">
                          <w:rPr>
                            <w:caps/>
                            <w:color w:val="FFFFFF" w:themeColor="background1"/>
                          </w:rPr>
                          <w:t>&amp;</w:t>
                        </w:r>
                        <w:r w:rsidR="00857979">
                          <w:rPr>
                            <w:caps/>
                            <w:color w:val="FFFFFF" w:themeColor="background1"/>
                          </w:rPr>
                          <w:t xml:space="preserve"> 10/02/2025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<v:textbox style="mso-next-textbox:#Text Box 196" inset="36pt,7.2pt,36pt,7.2pt"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caps/>
                            <w:color w:val="4F81BD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-999171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p w14:paraId="18D1F95D" w14:textId="1CAF35D7" w:rsidR="00CD0E0E" w:rsidRDefault="00CD0E0E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  <w:t>Prometheus monitoring Tool</w:t>
                            </w:r>
                          </w:p>
                        </w:sdtContent>
                      </w:sdt>
                    </w:txbxContent>
                  </v:textbox>
                </v:shape>
                <w10:wrap anchorx="page" anchory="page"/>
              </v:group>
            </w:pict>
          </w:r>
        </w:p>
        <w:p w14:paraId="58C15807" w14:textId="77777777" w:rsidR="001855FD" w:rsidRDefault="00CD0E0E">
          <w:r>
            <w:rPr>
              <w:caps/>
            </w:rPr>
            <w:br w:type="page"/>
          </w:r>
        </w:p>
        <w:sdt>
          <w:sdtPr>
            <w:rPr>
              <w:caps w:val="0"/>
              <w:color w:val="auto"/>
              <w:spacing w:val="0"/>
              <w:sz w:val="20"/>
              <w:szCs w:val="20"/>
            </w:rPr>
            <w:id w:val="1597442774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0C5ADD56" w14:textId="4A18AC6E" w:rsidR="001855FD" w:rsidRDefault="001855FD">
              <w:pPr>
                <w:pStyle w:val="TOCHeading"/>
              </w:pPr>
              <w:r>
                <w:t>Contents</w:t>
              </w:r>
            </w:p>
            <w:p w14:paraId="0B33998A" w14:textId="34CACB84" w:rsidR="001855FD" w:rsidRDefault="001855FD">
              <w:pPr>
                <w:pStyle w:val="TOC1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191376404" w:history="1">
                <w:r w:rsidRPr="005920E0">
                  <w:rPr>
                    <w:rStyle w:val="Hyperlink"/>
                    <w:noProof/>
                  </w:rPr>
                  <w:t>Architecture of prometheu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40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595F569" w14:textId="73E8DFA2" w:rsidR="001855FD" w:rsidRDefault="001855FD">
              <w:pPr>
                <w:pStyle w:val="TOC1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405" w:history="1">
                <w:r w:rsidRPr="005920E0">
                  <w:rPr>
                    <w:rStyle w:val="Hyperlink"/>
                    <w:noProof/>
                  </w:rPr>
                  <w:t>MySQL Performance Monitoring: Prometheus vs. MySQL Built-in Tool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40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4F49269" w14:textId="76697A70" w:rsidR="001855FD" w:rsidRDefault="001855FD">
              <w:pPr>
                <w:pStyle w:val="TOC2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406" w:history="1">
                <w:r w:rsidRPr="005920E0">
                  <w:rPr>
                    <w:rStyle w:val="Hyperlink"/>
                    <w:noProof/>
                  </w:rPr>
                  <w:t>What Can Be Monitored? (Performance Metrics List)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40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5A1BB1B" w14:textId="03B9FE54" w:rsidR="001855FD" w:rsidRDefault="001855FD">
              <w:pPr>
                <w:pStyle w:val="TOC2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407" w:history="1">
                <w:r w:rsidRPr="005920E0">
                  <w:rPr>
                    <w:rStyle w:val="Hyperlink"/>
                    <w:noProof/>
                  </w:rPr>
                  <w:t>Prometheus vs. MySQL Built-in Performance Tools: Which is Better?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40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893E97B" w14:textId="2DA5E717" w:rsidR="001855FD" w:rsidRDefault="001855FD">
              <w:pPr>
                <w:pStyle w:val="TOC2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408" w:history="1">
                <w:r w:rsidRPr="005920E0">
                  <w:rPr>
                    <w:rStyle w:val="Hyperlink"/>
                    <w:noProof/>
                  </w:rPr>
                  <w:t>Which One Should You Use?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40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D70D207" w14:textId="727E2EE1" w:rsidR="001855FD" w:rsidRDefault="001855FD">
              <w:pPr>
                <w:pStyle w:val="TOC3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409" w:history="1">
                <w:r w:rsidRPr="005920E0">
                  <w:rPr>
                    <w:rStyle w:val="Hyperlink"/>
                    <w:rFonts w:ascii="Segoe UI Emoji" w:hAnsi="Segoe UI Emoji" w:cs="Segoe UI Emoji"/>
                    <w:noProof/>
                  </w:rPr>
                  <w:t>✔️</w:t>
                </w:r>
                <w:r w:rsidRPr="005920E0">
                  <w:rPr>
                    <w:rStyle w:val="Hyperlink"/>
                    <w:noProof/>
                  </w:rPr>
                  <w:t xml:space="preserve"> Use Prometheus if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40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C360ED0" w14:textId="1CE297DE" w:rsidR="001855FD" w:rsidRDefault="001855FD">
              <w:pPr>
                <w:pStyle w:val="TOC3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410" w:history="1">
                <w:r w:rsidRPr="005920E0">
                  <w:rPr>
                    <w:rStyle w:val="Hyperlink"/>
                    <w:rFonts w:ascii="Segoe UI Emoji" w:hAnsi="Segoe UI Emoji" w:cs="Segoe UI Emoji"/>
                    <w:noProof/>
                  </w:rPr>
                  <w:t>✔️</w:t>
                </w:r>
                <w:r w:rsidRPr="005920E0">
                  <w:rPr>
                    <w:rStyle w:val="Hyperlink"/>
                    <w:noProof/>
                  </w:rPr>
                  <w:t xml:space="preserve"> Use MySQL Built-in Tools if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41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0E32B37" w14:textId="349E9E4F" w:rsidR="001855FD" w:rsidRDefault="001855FD">
              <w:pPr>
                <w:pStyle w:val="TOC2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411" w:history="1">
                <w:r w:rsidRPr="005920E0">
                  <w:rPr>
                    <w:rStyle w:val="Hyperlink"/>
                    <w:noProof/>
                  </w:rPr>
                  <w:t>Final Verdict: Which One is Better?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41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5FD94CD" w14:textId="7E230EA7" w:rsidR="001855FD" w:rsidRDefault="001855FD">
              <w:pPr>
                <w:pStyle w:val="TOC3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412" w:history="1">
                <w:r w:rsidRPr="005920E0">
                  <w:rPr>
                    <w:rStyle w:val="Hyperlink"/>
                    <w:noProof/>
                  </w:rPr>
                  <w:t>For General Monitoring → Prometheus is Bett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41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C4262AD" w14:textId="483AF11A" w:rsidR="001855FD" w:rsidRDefault="001855FD">
              <w:pPr>
                <w:pStyle w:val="TOC3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413" w:history="1">
                <w:r w:rsidRPr="005920E0">
                  <w:rPr>
                    <w:rStyle w:val="Hyperlink"/>
                    <w:noProof/>
                  </w:rPr>
                  <w:t>For Deep Query Analysis → MySQL Performance Schema is Bett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41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9D05766" w14:textId="4230449F" w:rsidR="001855FD" w:rsidRDefault="001855FD">
              <w:pPr>
                <w:pStyle w:val="TOC2"/>
                <w:tabs>
                  <w:tab w:val="right" w:leader="dot" w:pos="9350"/>
                </w:tabs>
                <w:rPr>
                  <w:noProof/>
                  <w:kern w:val="2"/>
                  <w:sz w:val="24"/>
                  <w:szCs w:val="24"/>
                  <w:lang w:val="en-IN" w:eastAsia="en-IN"/>
                  <w14:ligatures w14:val="standardContextual"/>
                </w:rPr>
              </w:pPr>
              <w:hyperlink w:anchor="_Toc191376414" w:history="1">
                <w:r w:rsidRPr="005920E0">
                  <w:rPr>
                    <w:rStyle w:val="Hyperlink"/>
                    <w:noProof/>
                  </w:rPr>
                  <w:t>Recommended Approach for R&amp;D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9137641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4E9E916" w14:textId="18B5A1A6" w:rsidR="001855FD" w:rsidRDefault="001855FD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14:paraId="2668C5BD" w14:textId="73F351AB" w:rsidR="00CD0E0E" w:rsidRDefault="001855FD">
          <w:r>
            <w:br w:type="page"/>
          </w:r>
        </w:p>
      </w:sdtContent>
    </w:sdt>
    <w:p w14:paraId="3CB9A600" w14:textId="0AE1B7D6" w:rsidR="00857979" w:rsidRDefault="00857979">
      <w:pPr>
        <w:pStyle w:val="Heading1"/>
      </w:pPr>
      <w:bookmarkStart w:id="1" w:name="_Toc191376404"/>
      <w:r>
        <w:lastRenderedPageBreak/>
        <w:t>Architecture of prometheus</w:t>
      </w:r>
      <w:bookmarkEnd w:id="1"/>
    </w:p>
    <w:p w14:paraId="0058A069" w14:textId="77777777" w:rsidR="00857979" w:rsidRPr="00857979" w:rsidRDefault="00857979" w:rsidP="00857979"/>
    <w:p w14:paraId="6F2E2B77" w14:textId="7599144B" w:rsidR="00857979" w:rsidRDefault="00857979">
      <w:pPr>
        <w:rPr>
          <w:caps/>
          <w:color w:val="FFFFFF" w:themeColor="background1"/>
          <w:spacing w:val="15"/>
          <w:sz w:val="22"/>
          <w:szCs w:val="22"/>
        </w:rPr>
      </w:pPr>
      <w:r>
        <w:rPr>
          <w:noProof/>
        </w:rPr>
        <w:drawing>
          <wp:inline distT="0" distB="0" distL="0" distR="0" wp14:anchorId="0CAC86B2" wp14:editId="459AF2EE">
            <wp:extent cx="5943600" cy="3409950"/>
            <wp:effectExtent l="0" t="0" r="0" b="0"/>
            <wp:docPr id="133673012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730124" name="Picture 133673012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54F72708" w14:textId="39222D3C" w:rsidR="00477488" w:rsidRDefault="00000000">
      <w:pPr>
        <w:pStyle w:val="Heading1"/>
      </w:pPr>
      <w:bookmarkStart w:id="2" w:name="_Toc191376405"/>
      <w:r>
        <w:lastRenderedPageBreak/>
        <w:t>MySQL Performance Monitoring: Prometheus vs. MySQL Built-in Tools</w:t>
      </w:r>
      <w:bookmarkEnd w:id="2"/>
    </w:p>
    <w:p w14:paraId="28A12ED5" w14:textId="5BC73CAA" w:rsidR="00477488" w:rsidRDefault="00000000">
      <w:pPr>
        <w:pStyle w:val="Heading2"/>
      </w:pPr>
      <w:bookmarkStart w:id="3" w:name="_Toc191376406"/>
      <w:bookmarkStart w:id="4" w:name="Xca25ef526f3c420357e7d5598f797e93ea10d06"/>
      <w:r>
        <w:t>What Can Be Monitored? (Performance Metrics List)</w:t>
      </w:r>
      <w:bookmarkEnd w:id="3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71"/>
        <w:gridCol w:w="4222"/>
        <w:gridCol w:w="4283"/>
      </w:tblGrid>
      <w:tr w:rsidR="00477488" w14:paraId="53FC8DB8" w14:textId="77777777" w:rsidTr="002173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59" w:type="pct"/>
            <w:tcBorders>
              <w:bottom w:val="none" w:sz="0" w:space="0" w:color="auto"/>
            </w:tcBorders>
          </w:tcPr>
          <w:p w14:paraId="4A8E5B73" w14:textId="77777777" w:rsidR="00477488" w:rsidRDefault="00000000">
            <w:pPr>
              <w:pStyle w:val="Compact"/>
            </w:pPr>
            <w:r>
              <w:t>Performance Metric</w:t>
            </w:r>
          </w:p>
        </w:tc>
        <w:tc>
          <w:tcPr>
            <w:tcW w:w="2204" w:type="pct"/>
            <w:tcBorders>
              <w:bottom w:val="none" w:sz="0" w:space="0" w:color="auto"/>
            </w:tcBorders>
          </w:tcPr>
          <w:p w14:paraId="52571BD9" w14:textId="77777777" w:rsidR="00477488" w:rsidRDefault="00000000">
            <w:pPr>
              <w:pStyle w:val="Compact"/>
            </w:pPr>
            <w:r>
              <w:t>Prometheus (With mysqld_exporter)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2D44233" w14:textId="77777777" w:rsidR="00477488" w:rsidRDefault="00000000">
            <w:pPr>
              <w:pStyle w:val="Compact"/>
            </w:pPr>
            <w:r>
              <w:t>MySQL Built-in Tools (Performance Schema, SYS, etc.)</w:t>
            </w:r>
          </w:p>
        </w:tc>
      </w:tr>
      <w:tr w:rsidR="00477488" w14:paraId="31B0299B" w14:textId="77777777" w:rsidTr="00217348">
        <w:tc>
          <w:tcPr>
            <w:tcW w:w="559" w:type="pct"/>
          </w:tcPr>
          <w:p w14:paraId="1AD5BAF7" w14:textId="77777777" w:rsidR="00477488" w:rsidRDefault="00000000">
            <w:pPr>
              <w:pStyle w:val="Compact"/>
            </w:pPr>
            <w:r>
              <w:t>MySQL Uptime</w:t>
            </w:r>
          </w:p>
        </w:tc>
        <w:tc>
          <w:tcPr>
            <w:tcW w:w="2204" w:type="pct"/>
          </w:tcPr>
          <w:p w14:paraId="14725785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mysql_global_status_uptime</w:t>
            </w:r>
          </w:p>
        </w:tc>
        <w:tc>
          <w:tcPr>
            <w:tcW w:w="0" w:type="auto"/>
          </w:tcPr>
          <w:p w14:paraId="01944F3B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SHOW GLOBAL STATUS LIKE ‘Uptime’;</w:t>
            </w:r>
          </w:p>
        </w:tc>
      </w:tr>
      <w:tr w:rsidR="00477488" w14:paraId="3EB2AA34" w14:textId="77777777" w:rsidTr="00217348">
        <w:tc>
          <w:tcPr>
            <w:tcW w:w="559" w:type="pct"/>
          </w:tcPr>
          <w:p w14:paraId="4E38E85D" w14:textId="77777777" w:rsidR="00477488" w:rsidRDefault="00000000">
            <w:pPr>
              <w:pStyle w:val="Compact"/>
            </w:pPr>
            <w:r>
              <w:t>Active Connections</w:t>
            </w:r>
          </w:p>
        </w:tc>
        <w:tc>
          <w:tcPr>
            <w:tcW w:w="2204" w:type="pct"/>
          </w:tcPr>
          <w:p w14:paraId="783720F2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mysql_global_status_threads_connected</w:t>
            </w:r>
          </w:p>
        </w:tc>
        <w:tc>
          <w:tcPr>
            <w:tcW w:w="0" w:type="auto"/>
          </w:tcPr>
          <w:p w14:paraId="75F7CE4F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SHOW STATUS LIKE ‘Threads_connected’;</w:t>
            </w:r>
          </w:p>
        </w:tc>
      </w:tr>
      <w:tr w:rsidR="00477488" w14:paraId="00D26F49" w14:textId="77777777" w:rsidTr="00217348">
        <w:tc>
          <w:tcPr>
            <w:tcW w:w="559" w:type="pct"/>
          </w:tcPr>
          <w:p w14:paraId="67387052" w14:textId="77777777" w:rsidR="00477488" w:rsidRDefault="00000000">
            <w:pPr>
              <w:pStyle w:val="Compact"/>
            </w:pPr>
            <w:r>
              <w:t>Total Queries Per Second</w:t>
            </w:r>
          </w:p>
        </w:tc>
        <w:tc>
          <w:tcPr>
            <w:tcW w:w="2204" w:type="pct"/>
          </w:tcPr>
          <w:p w14:paraId="7B39D50C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rate(mysql_global_status_queries[5m])</w:t>
            </w:r>
          </w:p>
        </w:tc>
        <w:tc>
          <w:tcPr>
            <w:tcW w:w="0" w:type="auto"/>
          </w:tcPr>
          <w:p w14:paraId="74AF36B3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SHOW STATUS LIKE ‘Queries’;</w:t>
            </w:r>
          </w:p>
        </w:tc>
      </w:tr>
      <w:tr w:rsidR="00477488" w14:paraId="1D4129AA" w14:textId="77777777" w:rsidTr="00217348">
        <w:tc>
          <w:tcPr>
            <w:tcW w:w="559" w:type="pct"/>
          </w:tcPr>
          <w:p w14:paraId="2403F98B" w14:textId="77777777" w:rsidR="00477488" w:rsidRDefault="00000000">
            <w:pPr>
              <w:pStyle w:val="Compact"/>
            </w:pPr>
            <w:r>
              <w:t>Slow Queries Per Second</w:t>
            </w:r>
          </w:p>
        </w:tc>
        <w:tc>
          <w:tcPr>
            <w:tcW w:w="2204" w:type="pct"/>
          </w:tcPr>
          <w:p w14:paraId="478921EA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rate(mysql_global_status_slow_queries[5m])</w:t>
            </w:r>
          </w:p>
        </w:tc>
        <w:tc>
          <w:tcPr>
            <w:tcW w:w="0" w:type="auto"/>
          </w:tcPr>
          <w:p w14:paraId="72E6D9DF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SHOW STATUS LIKE ‘Slow_queries’;</w:t>
            </w:r>
          </w:p>
        </w:tc>
      </w:tr>
      <w:tr w:rsidR="00477488" w14:paraId="494B42F0" w14:textId="77777777" w:rsidTr="00217348">
        <w:tc>
          <w:tcPr>
            <w:tcW w:w="559" w:type="pct"/>
          </w:tcPr>
          <w:p w14:paraId="67E816BA" w14:textId="77777777" w:rsidR="00477488" w:rsidRDefault="00000000">
            <w:pPr>
              <w:pStyle w:val="Compact"/>
            </w:pPr>
            <w:r>
              <w:t>CPU Usage</w:t>
            </w:r>
          </w:p>
        </w:tc>
        <w:tc>
          <w:tcPr>
            <w:tcW w:w="2204" w:type="pct"/>
          </w:tcPr>
          <w:p w14:paraId="4DBCD1B5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rate(process_cpu_seconds_total[5m])</w:t>
            </w:r>
          </w:p>
        </w:tc>
        <w:tc>
          <w:tcPr>
            <w:tcW w:w="0" w:type="auto"/>
          </w:tcPr>
          <w:p w14:paraId="5FC5FB6C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No direct built-in metric</w:t>
            </w:r>
          </w:p>
        </w:tc>
      </w:tr>
      <w:tr w:rsidR="00477488" w14:paraId="4F46B7B7" w14:textId="77777777" w:rsidTr="00217348">
        <w:tc>
          <w:tcPr>
            <w:tcW w:w="559" w:type="pct"/>
          </w:tcPr>
          <w:p w14:paraId="6753CFD2" w14:textId="77777777" w:rsidR="00477488" w:rsidRDefault="00000000">
            <w:pPr>
              <w:pStyle w:val="Compact"/>
            </w:pPr>
            <w:r>
              <w:t>Memory Usage (InnoDB Buffer Pool)</w:t>
            </w:r>
          </w:p>
        </w:tc>
        <w:tc>
          <w:tcPr>
            <w:tcW w:w="2204" w:type="pct"/>
          </w:tcPr>
          <w:p w14:paraId="155894F1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mysql_innodb_buffer_pool_pages_dirty</w:t>
            </w:r>
          </w:p>
        </w:tc>
        <w:tc>
          <w:tcPr>
            <w:tcW w:w="0" w:type="auto"/>
          </w:tcPr>
          <w:p w14:paraId="02569960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SHOW ENGINE INNODB STATUS;</w:t>
            </w:r>
          </w:p>
        </w:tc>
      </w:tr>
      <w:tr w:rsidR="00477488" w14:paraId="5453357E" w14:textId="77777777" w:rsidTr="00217348">
        <w:tc>
          <w:tcPr>
            <w:tcW w:w="559" w:type="pct"/>
          </w:tcPr>
          <w:p w14:paraId="6702B807" w14:textId="77777777" w:rsidR="00477488" w:rsidRDefault="00000000">
            <w:pPr>
              <w:pStyle w:val="Compact"/>
            </w:pPr>
            <w:r>
              <w:t>Query Execution Time</w:t>
            </w:r>
          </w:p>
        </w:tc>
        <w:tc>
          <w:tcPr>
            <w:tcW w:w="2204" w:type="pct"/>
          </w:tcPr>
          <w:p w14:paraId="6E5ADF7F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histogram_quantile(0.95, rate(mysql_info_schema_query_response_time_bucket[5m]))</w:t>
            </w:r>
          </w:p>
        </w:tc>
        <w:tc>
          <w:tcPr>
            <w:tcW w:w="0" w:type="auto"/>
          </w:tcPr>
          <w:p w14:paraId="2F3D0E1D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SELECT * FROM performance_schema.events_statements_summary_by_digest;</w:t>
            </w:r>
          </w:p>
        </w:tc>
      </w:tr>
      <w:tr w:rsidR="00477488" w14:paraId="301D0416" w14:textId="77777777" w:rsidTr="00217348">
        <w:tc>
          <w:tcPr>
            <w:tcW w:w="559" w:type="pct"/>
          </w:tcPr>
          <w:p w14:paraId="1737FD24" w14:textId="77777777" w:rsidR="00477488" w:rsidRDefault="00000000">
            <w:pPr>
              <w:pStyle w:val="Compact"/>
            </w:pPr>
            <w:r>
              <w:t>Max Allowed Connections</w:t>
            </w:r>
          </w:p>
        </w:tc>
        <w:tc>
          <w:tcPr>
            <w:tcW w:w="2204" w:type="pct"/>
          </w:tcPr>
          <w:p w14:paraId="59F703CD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mysql_global_variables_max_connections</w:t>
            </w:r>
          </w:p>
        </w:tc>
        <w:tc>
          <w:tcPr>
            <w:tcW w:w="0" w:type="auto"/>
          </w:tcPr>
          <w:p w14:paraId="7459B260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SHOW VARIABLES LIKE ‘max_connections’;</w:t>
            </w:r>
          </w:p>
        </w:tc>
      </w:tr>
      <w:tr w:rsidR="00477488" w14:paraId="0CB663F4" w14:textId="77777777" w:rsidTr="00217348">
        <w:tc>
          <w:tcPr>
            <w:tcW w:w="559" w:type="pct"/>
          </w:tcPr>
          <w:p w14:paraId="64329988" w14:textId="77777777" w:rsidR="00477488" w:rsidRDefault="00000000">
            <w:pPr>
              <w:pStyle w:val="Compact"/>
            </w:pPr>
            <w:r>
              <w:t>Slow Query Log Analysis</w:t>
            </w:r>
          </w:p>
        </w:tc>
        <w:tc>
          <w:tcPr>
            <w:tcW w:w="2204" w:type="pct"/>
          </w:tcPr>
          <w:p w14:paraId="0438D292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Not available in Prometheus</w:t>
            </w:r>
          </w:p>
        </w:tc>
        <w:tc>
          <w:tcPr>
            <w:tcW w:w="0" w:type="auto"/>
          </w:tcPr>
          <w:p w14:paraId="12F2EE8D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SELECT * FROM mysql.slow_log;</w:t>
            </w:r>
          </w:p>
        </w:tc>
      </w:tr>
      <w:tr w:rsidR="00477488" w14:paraId="0AD0D331" w14:textId="77777777" w:rsidTr="00217348">
        <w:tc>
          <w:tcPr>
            <w:tcW w:w="559" w:type="pct"/>
          </w:tcPr>
          <w:p w14:paraId="4C253B1E" w14:textId="77777777" w:rsidR="00477488" w:rsidRDefault="00000000">
            <w:pPr>
              <w:pStyle w:val="Compact"/>
            </w:pPr>
            <w:r>
              <w:t>Disk Usage for MySQL Data</w:t>
            </w:r>
          </w:p>
        </w:tc>
        <w:tc>
          <w:tcPr>
            <w:tcW w:w="2204" w:type="pct"/>
          </w:tcPr>
          <w:p w14:paraId="4B59BF92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node_filesystem_avail_bytes{mountpoint=“/var/lib/mysql”}</w:t>
            </w:r>
          </w:p>
        </w:tc>
        <w:tc>
          <w:tcPr>
            <w:tcW w:w="0" w:type="auto"/>
          </w:tcPr>
          <w:p w14:paraId="4D171D6E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No direct built-in metric</w:t>
            </w:r>
          </w:p>
        </w:tc>
      </w:tr>
      <w:tr w:rsidR="00477488" w14:paraId="733C48F0" w14:textId="77777777" w:rsidTr="00217348">
        <w:tc>
          <w:tcPr>
            <w:tcW w:w="559" w:type="pct"/>
          </w:tcPr>
          <w:p w14:paraId="0842A432" w14:textId="77777777" w:rsidR="00477488" w:rsidRDefault="00000000">
            <w:pPr>
              <w:pStyle w:val="Compact"/>
            </w:pPr>
            <w:r>
              <w:t>Replication Monitori</w:t>
            </w:r>
            <w:r>
              <w:lastRenderedPageBreak/>
              <w:t>ng</w:t>
            </w:r>
          </w:p>
        </w:tc>
        <w:tc>
          <w:tcPr>
            <w:tcW w:w="2204" w:type="pct"/>
          </w:tcPr>
          <w:p w14:paraId="7FA1B7C6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lastRenderedPageBreak/>
              <w:t>✅</w:t>
            </w:r>
            <w:r>
              <w:t xml:space="preserve"> mysql_slave_status_seconds_behind_master</w:t>
            </w:r>
          </w:p>
        </w:tc>
        <w:tc>
          <w:tcPr>
            <w:tcW w:w="0" w:type="auto"/>
          </w:tcPr>
          <w:p w14:paraId="7A142E2C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SHOW SLAVE STATUS;</w:t>
            </w:r>
          </w:p>
        </w:tc>
      </w:tr>
      <w:tr w:rsidR="00477488" w14:paraId="77A02A17" w14:textId="77777777" w:rsidTr="00217348">
        <w:tc>
          <w:tcPr>
            <w:tcW w:w="559" w:type="pct"/>
          </w:tcPr>
          <w:p w14:paraId="6AC7223C" w14:textId="77777777" w:rsidR="00477488" w:rsidRDefault="00000000">
            <w:pPr>
              <w:pStyle w:val="Compact"/>
            </w:pPr>
            <w:r>
              <w:t>Lock Waits &amp; Deadlocks</w:t>
            </w:r>
          </w:p>
        </w:tc>
        <w:tc>
          <w:tcPr>
            <w:tcW w:w="2204" w:type="pct"/>
          </w:tcPr>
          <w:p w14:paraId="74794C28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mysql_innodb_row_lock_time_avg</w:t>
            </w:r>
          </w:p>
        </w:tc>
        <w:tc>
          <w:tcPr>
            <w:tcW w:w="0" w:type="auto"/>
          </w:tcPr>
          <w:p w14:paraId="6C6B9E2E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SHOW ENGINE INNODB STATUS;</w:t>
            </w:r>
          </w:p>
        </w:tc>
      </w:tr>
      <w:tr w:rsidR="00477488" w14:paraId="24F7DC36" w14:textId="77777777" w:rsidTr="00217348">
        <w:tc>
          <w:tcPr>
            <w:tcW w:w="559" w:type="pct"/>
          </w:tcPr>
          <w:p w14:paraId="567BBD66" w14:textId="77777777" w:rsidR="00477488" w:rsidRDefault="00000000">
            <w:pPr>
              <w:pStyle w:val="Compact"/>
            </w:pPr>
            <w:r>
              <w:t>Temp Table Usage</w:t>
            </w:r>
          </w:p>
        </w:tc>
        <w:tc>
          <w:tcPr>
            <w:tcW w:w="2204" w:type="pct"/>
          </w:tcPr>
          <w:p w14:paraId="641DD46F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mysql_global_status_created_tmp_tables</w:t>
            </w:r>
          </w:p>
        </w:tc>
        <w:tc>
          <w:tcPr>
            <w:tcW w:w="0" w:type="auto"/>
          </w:tcPr>
          <w:p w14:paraId="676B931E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SHOW STATUS LIKE ‘Created_tmp_tables’;</w:t>
            </w:r>
          </w:p>
        </w:tc>
      </w:tr>
      <w:tr w:rsidR="00477488" w14:paraId="619C9337" w14:textId="77777777" w:rsidTr="00217348">
        <w:tc>
          <w:tcPr>
            <w:tcW w:w="559" w:type="pct"/>
          </w:tcPr>
          <w:p w14:paraId="53C7D630" w14:textId="77777777" w:rsidR="00477488" w:rsidRDefault="00000000">
            <w:pPr>
              <w:pStyle w:val="Compact"/>
            </w:pPr>
            <w:r>
              <w:t>Query Cache Efficiency</w:t>
            </w:r>
          </w:p>
        </w:tc>
        <w:tc>
          <w:tcPr>
            <w:tcW w:w="2204" w:type="pct"/>
          </w:tcPr>
          <w:p w14:paraId="3470CFB9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Deprecated in MySQL 8.0</w:t>
            </w:r>
          </w:p>
        </w:tc>
        <w:tc>
          <w:tcPr>
            <w:tcW w:w="0" w:type="auto"/>
          </w:tcPr>
          <w:p w14:paraId="66DDAF57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SHOW STATUS LIKE ‘Qcache_hits’; (MySQL &lt;8.0 only)</w:t>
            </w:r>
          </w:p>
        </w:tc>
      </w:tr>
    </w:tbl>
    <w:p w14:paraId="4EC8936D" w14:textId="0E5FD6F4" w:rsidR="00477488" w:rsidRDefault="00000000">
      <w:pPr>
        <w:pStyle w:val="Heading2"/>
      </w:pPr>
      <w:bookmarkStart w:id="5" w:name="_Toc191376407"/>
      <w:bookmarkStart w:id="6" w:name="Xf223293f2d49e32d586845b2834061c2cc35371"/>
      <w:bookmarkEnd w:id="4"/>
      <w:r>
        <w:t>Prometheus vs. MySQL Built-in Performance Tools: Which is Better?</w:t>
      </w:r>
      <w:bookmarkEnd w:id="5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242"/>
        <w:gridCol w:w="3234"/>
        <w:gridCol w:w="4100"/>
      </w:tblGrid>
      <w:tr w:rsidR="00477488" w14:paraId="2F11B09E" w14:textId="77777777" w:rsidTr="002173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FCC8C65" w14:textId="77777777" w:rsidR="00477488" w:rsidRDefault="0000000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532E9B0" w14:textId="77777777" w:rsidR="00477488" w:rsidRDefault="00000000">
            <w:pPr>
              <w:pStyle w:val="Compact"/>
            </w:pPr>
            <w:r>
              <w:t>Prometheus (mysqld_exporter)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D3BED76" w14:textId="77777777" w:rsidR="00477488" w:rsidRDefault="00000000">
            <w:pPr>
              <w:pStyle w:val="Compact"/>
            </w:pPr>
            <w:r>
              <w:t>MySQL Built-in Tools (Performance Schema, SYS, etc.)</w:t>
            </w:r>
          </w:p>
        </w:tc>
      </w:tr>
      <w:tr w:rsidR="00477488" w14:paraId="5C89314D" w14:textId="77777777" w:rsidTr="00217348">
        <w:tc>
          <w:tcPr>
            <w:tcW w:w="0" w:type="auto"/>
          </w:tcPr>
          <w:p w14:paraId="54B174D7" w14:textId="77777777" w:rsidR="00477488" w:rsidRDefault="00000000">
            <w:pPr>
              <w:pStyle w:val="Compact"/>
            </w:pPr>
            <w:r>
              <w:t>Real-time Monitoring</w:t>
            </w:r>
          </w:p>
        </w:tc>
        <w:tc>
          <w:tcPr>
            <w:tcW w:w="0" w:type="auto"/>
          </w:tcPr>
          <w:p w14:paraId="36DC34F9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Yes (with a 5s or 10s scrape interval)</w:t>
            </w:r>
          </w:p>
        </w:tc>
        <w:tc>
          <w:tcPr>
            <w:tcW w:w="0" w:type="auto"/>
          </w:tcPr>
          <w:p w14:paraId="38E8F845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No (only shows snapshots of the current state)</w:t>
            </w:r>
          </w:p>
        </w:tc>
      </w:tr>
      <w:tr w:rsidR="00477488" w14:paraId="11D52AE0" w14:textId="77777777" w:rsidTr="00217348">
        <w:tc>
          <w:tcPr>
            <w:tcW w:w="0" w:type="auto"/>
          </w:tcPr>
          <w:p w14:paraId="163546B2" w14:textId="77777777" w:rsidR="00477488" w:rsidRDefault="00000000">
            <w:pPr>
              <w:pStyle w:val="Compact"/>
            </w:pPr>
            <w:r>
              <w:t>Historical Data Retention</w:t>
            </w:r>
          </w:p>
        </w:tc>
        <w:tc>
          <w:tcPr>
            <w:tcW w:w="0" w:type="auto"/>
          </w:tcPr>
          <w:p w14:paraId="14E5C779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Yes (stores long-term data)</w:t>
            </w:r>
          </w:p>
        </w:tc>
        <w:tc>
          <w:tcPr>
            <w:tcW w:w="0" w:type="auto"/>
          </w:tcPr>
          <w:p w14:paraId="4E223842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No (data resets on restart)</w:t>
            </w:r>
          </w:p>
        </w:tc>
      </w:tr>
      <w:tr w:rsidR="00477488" w14:paraId="6C3E9C03" w14:textId="77777777" w:rsidTr="00217348">
        <w:tc>
          <w:tcPr>
            <w:tcW w:w="0" w:type="auto"/>
          </w:tcPr>
          <w:p w14:paraId="39DA8042" w14:textId="77777777" w:rsidR="00477488" w:rsidRDefault="00000000">
            <w:pPr>
              <w:pStyle w:val="Compact"/>
            </w:pPr>
            <w:r>
              <w:t>Graphical Visualization</w:t>
            </w:r>
          </w:p>
        </w:tc>
        <w:tc>
          <w:tcPr>
            <w:tcW w:w="0" w:type="auto"/>
          </w:tcPr>
          <w:p w14:paraId="0E773640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Yes (with Grafana or Prometheus UI)</w:t>
            </w:r>
          </w:p>
        </w:tc>
        <w:tc>
          <w:tcPr>
            <w:tcW w:w="0" w:type="auto"/>
          </w:tcPr>
          <w:p w14:paraId="0E68F9AA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No (only text-based queries)</w:t>
            </w:r>
          </w:p>
        </w:tc>
      </w:tr>
      <w:tr w:rsidR="00477488" w14:paraId="005D7BF3" w14:textId="77777777" w:rsidTr="00217348">
        <w:tc>
          <w:tcPr>
            <w:tcW w:w="0" w:type="auto"/>
          </w:tcPr>
          <w:p w14:paraId="38F41434" w14:textId="77777777" w:rsidR="00477488" w:rsidRDefault="00000000">
            <w:pPr>
              <w:pStyle w:val="Compact"/>
            </w:pPr>
            <w:r>
              <w:t>Query-Level Analysis</w:t>
            </w:r>
          </w:p>
        </w:tc>
        <w:tc>
          <w:tcPr>
            <w:tcW w:w="0" w:type="auto"/>
          </w:tcPr>
          <w:p w14:paraId="06B7E523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Limited (only pre-defined metrics)</w:t>
            </w:r>
          </w:p>
        </w:tc>
        <w:tc>
          <w:tcPr>
            <w:tcW w:w="0" w:type="auto"/>
          </w:tcPr>
          <w:p w14:paraId="57DE25D0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Yes (detailed query profiling with Performance Schema)</w:t>
            </w:r>
          </w:p>
        </w:tc>
      </w:tr>
      <w:tr w:rsidR="00477488" w14:paraId="1C4B9244" w14:textId="77777777" w:rsidTr="00217348">
        <w:tc>
          <w:tcPr>
            <w:tcW w:w="0" w:type="auto"/>
          </w:tcPr>
          <w:p w14:paraId="1D68D586" w14:textId="77777777" w:rsidR="00477488" w:rsidRDefault="00000000">
            <w:pPr>
              <w:pStyle w:val="Compact"/>
            </w:pPr>
            <w:r>
              <w:t>Alerting System</w:t>
            </w:r>
          </w:p>
        </w:tc>
        <w:tc>
          <w:tcPr>
            <w:tcW w:w="0" w:type="auto"/>
          </w:tcPr>
          <w:p w14:paraId="59D42AA7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Yes (supports custom alerts)</w:t>
            </w:r>
          </w:p>
        </w:tc>
        <w:tc>
          <w:tcPr>
            <w:tcW w:w="0" w:type="auto"/>
          </w:tcPr>
          <w:p w14:paraId="3B754101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No built-in alert system</w:t>
            </w:r>
          </w:p>
        </w:tc>
      </w:tr>
      <w:tr w:rsidR="00477488" w14:paraId="7F14BE46" w14:textId="77777777" w:rsidTr="00217348">
        <w:tc>
          <w:tcPr>
            <w:tcW w:w="0" w:type="auto"/>
          </w:tcPr>
          <w:p w14:paraId="1A36F872" w14:textId="77777777" w:rsidR="00477488" w:rsidRDefault="00000000">
            <w:pPr>
              <w:pStyle w:val="Compact"/>
            </w:pPr>
            <w:r>
              <w:t>Custom Metrics Support</w:t>
            </w:r>
          </w:p>
        </w:tc>
        <w:tc>
          <w:tcPr>
            <w:tcW w:w="0" w:type="auto"/>
          </w:tcPr>
          <w:p w14:paraId="49E5FAAA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Yes (can define custom metrics)</w:t>
            </w:r>
          </w:p>
        </w:tc>
        <w:tc>
          <w:tcPr>
            <w:tcW w:w="0" w:type="auto"/>
          </w:tcPr>
          <w:p w14:paraId="16CE3004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No (only predefined metrics)</w:t>
            </w:r>
          </w:p>
        </w:tc>
      </w:tr>
      <w:tr w:rsidR="00477488" w14:paraId="145573A6" w14:textId="77777777" w:rsidTr="00217348">
        <w:tc>
          <w:tcPr>
            <w:tcW w:w="0" w:type="auto"/>
          </w:tcPr>
          <w:p w14:paraId="59D485CE" w14:textId="77777777" w:rsidR="00477488" w:rsidRDefault="00000000">
            <w:pPr>
              <w:pStyle w:val="Compact"/>
            </w:pPr>
            <w:r>
              <w:t>Lightweight on MySQL</w:t>
            </w:r>
          </w:p>
        </w:tc>
        <w:tc>
          <w:tcPr>
            <w:tcW w:w="0" w:type="auto"/>
          </w:tcPr>
          <w:p w14:paraId="491E0BC6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Yes (low overhead)</w:t>
            </w:r>
          </w:p>
        </w:tc>
        <w:tc>
          <w:tcPr>
            <w:tcW w:w="0" w:type="auto"/>
          </w:tcPr>
          <w:p w14:paraId="20B67FE7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No (Performance Schema adds some overhead)</w:t>
            </w:r>
          </w:p>
        </w:tc>
      </w:tr>
      <w:tr w:rsidR="00477488" w14:paraId="10C48E78" w14:textId="77777777" w:rsidTr="00217348">
        <w:tc>
          <w:tcPr>
            <w:tcW w:w="0" w:type="auto"/>
          </w:tcPr>
          <w:p w14:paraId="2D4259A8" w14:textId="77777777" w:rsidR="00477488" w:rsidRDefault="00000000">
            <w:pPr>
              <w:pStyle w:val="Compact"/>
            </w:pPr>
            <w:r>
              <w:t>Complex Query Debugging</w:t>
            </w:r>
          </w:p>
        </w:tc>
        <w:tc>
          <w:tcPr>
            <w:tcW w:w="0" w:type="auto"/>
          </w:tcPr>
          <w:p w14:paraId="65765E44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No</w:t>
            </w:r>
          </w:p>
        </w:tc>
        <w:tc>
          <w:tcPr>
            <w:tcW w:w="0" w:type="auto"/>
          </w:tcPr>
          <w:p w14:paraId="090B478C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Yes (Performance Schema + Slow Query Log)</w:t>
            </w:r>
          </w:p>
        </w:tc>
      </w:tr>
      <w:tr w:rsidR="00477488" w14:paraId="107A35F8" w14:textId="77777777" w:rsidTr="00217348">
        <w:tc>
          <w:tcPr>
            <w:tcW w:w="0" w:type="auto"/>
          </w:tcPr>
          <w:p w14:paraId="5F9A4571" w14:textId="77777777" w:rsidR="00477488" w:rsidRDefault="00000000">
            <w:pPr>
              <w:pStyle w:val="Compact"/>
            </w:pPr>
            <w:r>
              <w:t>Integration with Other Tools</w:t>
            </w:r>
          </w:p>
        </w:tc>
        <w:tc>
          <w:tcPr>
            <w:tcW w:w="0" w:type="auto"/>
          </w:tcPr>
          <w:p w14:paraId="3C66F491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✅</w:t>
            </w:r>
            <w:r>
              <w:t xml:space="preserve"> Yes (works with PromQL, Grafana, etc.)</w:t>
            </w:r>
          </w:p>
        </w:tc>
        <w:tc>
          <w:tcPr>
            <w:tcW w:w="0" w:type="auto"/>
          </w:tcPr>
          <w:p w14:paraId="54C12376" w14:textId="77777777" w:rsidR="00477488" w:rsidRDefault="00000000">
            <w:pPr>
              <w:pStyle w:val="Compact"/>
            </w:pPr>
            <w:r>
              <w:rPr>
                <w:rFonts w:ascii="Segoe UI Emoji" w:hAnsi="Segoe UI Emoji" w:cs="Segoe UI Emoji"/>
              </w:rPr>
              <w:t>❌</w:t>
            </w:r>
            <w:r>
              <w:t xml:space="preserve"> No (MySQL-specific only)</w:t>
            </w:r>
          </w:p>
        </w:tc>
      </w:tr>
    </w:tbl>
    <w:p w14:paraId="3B75253D" w14:textId="3532C073" w:rsidR="00477488" w:rsidRDefault="00000000">
      <w:pPr>
        <w:pStyle w:val="Heading2"/>
      </w:pPr>
      <w:bookmarkStart w:id="7" w:name="_Toc191376408"/>
      <w:bookmarkStart w:id="8" w:name="which-one-should-you-use"/>
      <w:bookmarkEnd w:id="6"/>
      <w:r>
        <w:t>Which One Should You Use?</w:t>
      </w:r>
      <w:bookmarkEnd w:id="7"/>
    </w:p>
    <w:p w14:paraId="18226D34" w14:textId="77777777" w:rsidR="00477488" w:rsidRDefault="00000000">
      <w:pPr>
        <w:pStyle w:val="Heading3"/>
      </w:pPr>
      <w:bookmarkStart w:id="9" w:name="_Toc191376409"/>
      <w:bookmarkStart w:id="10" w:name="use-prometheus-if"/>
      <w:r>
        <w:rPr>
          <w:rFonts w:ascii="Segoe UI Emoji" w:hAnsi="Segoe UI Emoji" w:cs="Segoe UI Emoji"/>
        </w:rPr>
        <w:t>✔️</w:t>
      </w:r>
      <w:r>
        <w:t xml:space="preserve"> Use Prometheus if:</w:t>
      </w:r>
      <w:bookmarkEnd w:id="9"/>
    </w:p>
    <w:p w14:paraId="7BC427C6" w14:textId="77777777" w:rsidR="00477488" w:rsidRDefault="00000000">
      <w:pPr>
        <w:pStyle w:val="Compact"/>
        <w:numPr>
          <w:ilvl w:val="0"/>
          <w:numId w:val="2"/>
        </w:numPr>
      </w:pPr>
      <w:r>
        <w:rPr>
          <w:rFonts w:ascii="Segoe UI Emoji" w:hAnsi="Segoe UI Emoji" w:cs="Segoe UI Emoji"/>
        </w:rPr>
        <w:t>✅</w:t>
      </w:r>
      <w:r>
        <w:t xml:space="preserve"> You need real-time monitoring and alerting.</w:t>
      </w:r>
    </w:p>
    <w:p w14:paraId="2F36C680" w14:textId="77777777" w:rsidR="00477488" w:rsidRDefault="00000000">
      <w:pPr>
        <w:pStyle w:val="Compact"/>
        <w:numPr>
          <w:ilvl w:val="0"/>
          <w:numId w:val="2"/>
        </w:numPr>
      </w:pPr>
      <w:r>
        <w:rPr>
          <w:rFonts w:ascii="Segoe UI Emoji" w:hAnsi="Segoe UI Emoji" w:cs="Segoe UI Emoji"/>
        </w:rPr>
        <w:t>✅</w:t>
      </w:r>
      <w:r>
        <w:t xml:space="preserve"> You want to track long-term performance trends.</w:t>
      </w:r>
    </w:p>
    <w:p w14:paraId="6369E1CF" w14:textId="77777777" w:rsidR="00477488" w:rsidRDefault="00000000">
      <w:pPr>
        <w:pStyle w:val="Compact"/>
        <w:numPr>
          <w:ilvl w:val="0"/>
          <w:numId w:val="2"/>
        </w:numPr>
      </w:pPr>
      <w:r>
        <w:rPr>
          <w:rFonts w:ascii="Segoe UI Emoji" w:hAnsi="Segoe UI Emoji" w:cs="Segoe UI Emoji"/>
        </w:rPr>
        <w:lastRenderedPageBreak/>
        <w:t>✅</w:t>
      </w:r>
      <w:r>
        <w:t xml:space="preserve"> You need an external monitoring system that doesn’t slow down MySQL.</w:t>
      </w:r>
    </w:p>
    <w:p w14:paraId="70089CB6" w14:textId="77777777" w:rsidR="00477488" w:rsidRDefault="00000000">
      <w:pPr>
        <w:pStyle w:val="Compact"/>
        <w:numPr>
          <w:ilvl w:val="0"/>
          <w:numId w:val="2"/>
        </w:numPr>
      </w:pPr>
      <w:r>
        <w:rPr>
          <w:rFonts w:ascii="Segoe UI Emoji" w:hAnsi="Segoe UI Emoji" w:cs="Segoe UI Emoji"/>
        </w:rPr>
        <w:t>✅</w:t>
      </w:r>
      <w:r>
        <w:t xml:space="preserve"> You are working with DevOps tools and want easy integration.</w:t>
      </w:r>
    </w:p>
    <w:p w14:paraId="1570DC25" w14:textId="77777777" w:rsidR="00477488" w:rsidRDefault="00000000">
      <w:pPr>
        <w:pStyle w:val="Heading3"/>
      </w:pPr>
      <w:bookmarkStart w:id="11" w:name="_Toc191376410"/>
      <w:bookmarkStart w:id="12" w:name="use-mysql-built-in-tools-if"/>
      <w:bookmarkEnd w:id="10"/>
      <w:r>
        <w:rPr>
          <w:rFonts w:ascii="Segoe UI Emoji" w:hAnsi="Segoe UI Emoji" w:cs="Segoe UI Emoji"/>
        </w:rPr>
        <w:t>✔️</w:t>
      </w:r>
      <w:r>
        <w:t xml:space="preserve"> Use MySQL Built-in Tools if:</w:t>
      </w:r>
      <w:bookmarkEnd w:id="11"/>
    </w:p>
    <w:p w14:paraId="25BA2BD1" w14:textId="77777777" w:rsidR="00477488" w:rsidRDefault="00000000">
      <w:pPr>
        <w:pStyle w:val="Compact"/>
        <w:numPr>
          <w:ilvl w:val="0"/>
          <w:numId w:val="3"/>
        </w:numPr>
      </w:pPr>
      <w:r>
        <w:rPr>
          <w:rFonts w:ascii="Segoe UI Emoji" w:hAnsi="Segoe UI Emoji" w:cs="Segoe UI Emoji"/>
        </w:rPr>
        <w:t>✅</w:t>
      </w:r>
      <w:r>
        <w:t xml:space="preserve"> You need detailed query-level analysis.</w:t>
      </w:r>
    </w:p>
    <w:p w14:paraId="722FC97D" w14:textId="77777777" w:rsidR="00477488" w:rsidRDefault="00000000">
      <w:pPr>
        <w:pStyle w:val="Compact"/>
        <w:numPr>
          <w:ilvl w:val="0"/>
          <w:numId w:val="3"/>
        </w:numPr>
      </w:pPr>
      <w:r>
        <w:rPr>
          <w:rFonts w:ascii="Segoe UI Emoji" w:hAnsi="Segoe UI Emoji" w:cs="Segoe UI Emoji"/>
        </w:rPr>
        <w:t>✅</w:t>
      </w:r>
      <w:r>
        <w:t xml:space="preserve"> You want to debug slow queries and locks.</w:t>
      </w:r>
    </w:p>
    <w:p w14:paraId="2E51B513" w14:textId="77777777" w:rsidR="00477488" w:rsidRDefault="00000000">
      <w:pPr>
        <w:pStyle w:val="Compact"/>
        <w:numPr>
          <w:ilvl w:val="0"/>
          <w:numId w:val="3"/>
        </w:numPr>
      </w:pPr>
      <w:r>
        <w:rPr>
          <w:rFonts w:ascii="Segoe UI Emoji" w:hAnsi="Segoe UI Emoji" w:cs="Segoe UI Emoji"/>
        </w:rPr>
        <w:t>✅</w:t>
      </w:r>
      <w:r>
        <w:t xml:space="preserve"> You need deep insights into query execution plans.</w:t>
      </w:r>
    </w:p>
    <w:p w14:paraId="0F9C6CB4" w14:textId="77777777" w:rsidR="00477488" w:rsidRDefault="00000000">
      <w:pPr>
        <w:pStyle w:val="Compact"/>
        <w:numPr>
          <w:ilvl w:val="0"/>
          <w:numId w:val="3"/>
        </w:numPr>
      </w:pPr>
      <w:r>
        <w:rPr>
          <w:rFonts w:ascii="Segoe UI Emoji" w:hAnsi="Segoe UI Emoji" w:cs="Segoe UI Emoji"/>
        </w:rPr>
        <w:t>✅</w:t>
      </w:r>
      <w:r>
        <w:t xml:space="preserve"> You don’t want to set up an external monitoring system.</w:t>
      </w:r>
    </w:p>
    <w:p w14:paraId="7F02DDD9" w14:textId="3546CDB5" w:rsidR="00477488" w:rsidRDefault="00000000">
      <w:pPr>
        <w:pStyle w:val="Heading2"/>
      </w:pPr>
      <w:bookmarkStart w:id="13" w:name="_Toc191376411"/>
      <w:bookmarkStart w:id="14" w:name="final-verdict-which-one-is-better"/>
      <w:bookmarkEnd w:id="8"/>
      <w:bookmarkEnd w:id="12"/>
      <w:r>
        <w:t>Final Verdict: Which One is Better?</w:t>
      </w:r>
      <w:bookmarkEnd w:id="13"/>
    </w:p>
    <w:p w14:paraId="2C05D155" w14:textId="7308147A" w:rsidR="00477488" w:rsidRDefault="00000000">
      <w:pPr>
        <w:pStyle w:val="Heading3"/>
      </w:pPr>
      <w:bookmarkStart w:id="15" w:name="_Toc191376412"/>
      <w:bookmarkStart w:id="16" w:name="Xbda7d0a610891c6182725ae115c548c68fc4ba8"/>
      <w:r>
        <w:t>For General Monitoring → Prometheus is Better</w:t>
      </w:r>
      <w:bookmarkEnd w:id="15"/>
    </w:p>
    <w:p w14:paraId="763C7B53" w14:textId="77777777" w:rsidR="00477488" w:rsidRDefault="00000000">
      <w:pPr>
        <w:pStyle w:val="Compact"/>
        <w:numPr>
          <w:ilvl w:val="0"/>
          <w:numId w:val="4"/>
        </w:numPr>
      </w:pPr>
      <w:r>
        <w:t>Great for real-time metrics, alerting, and long-term storage.</w:t>
      </w:r>
    </w:p>
    <w:p w14:paraId="09540A01" w14:textId="77777777" w:rsidR="00477488" w:rsidRDefault="00000000">
      <w:pPr>
        <w:pStyle w:val="Compact"/>
        <w:numPr>
          <w:ilvl w:val="0"/>
          <w:numId w:val="4"/>
        </w:numPr>
      </w:pPr>
      <w:r>
        <w:t>Less impact on MySQL performance.</w:t>
      </w:r>
    </w:p>
    <w:p w14:paraId="78107CBC" w14:textId="4BFF5CCF" w:rsidR="00477488" w:rsidRDefault="00000000">
      <w:pPr>
        <w:pStyle w:val="Heading3"/>
      </w:pPr>
      <w:bookmarkStart w:id="17" w:name="_Toc191376413"/>
      <w:bookmarkStart w:id="18" w:name="Xa83b232803c0391fff6ff9c5efca1d32fa4b596"/>
      <w:bookmarkEnd w:id="16"/>
      <w:r>
        <w:t>For Deep Query Analysis → MySQL Performance Schema is Better</w:t>
      </w:r>
      <w:bookmarkEnd w:id="17"/>
    </w:p>
    <w:p w14:paraId="2B8E373A" w14:textId="77777777" w:rsidR="00477488" w:rsidRDefault="00000000">
      <w:pPr>
        <w:pStyle w:val="Compact"/>
        <w:numPr>
          <w:ilvl w:val="0"/>
          <w:numId w:val="5"/>
        </w:numPr>
      </w:pPr>
      <w:r>
        <w:t>Best for query optimization, deadlock detection, and detailed execution statistics.</w:t>
      </w:r>
    </w:p>
    <w:p w14:paraId="2E7F45D4" w14:textId="4A51B5F4" w:rsidR="00217348" w:rsidRDefault="00000000" w:rsidP="00217348">
      <w:pPr>
        <w:pStyle w:val="Compact"/>
        <w:numPr>
          <w:ilvl w:val="0"/>
          <w:numId w:val="5"/>
        </w:numPr>
      </w:pPr>
      <w:r>
        <w:t>More useful for DBAs and developers troubleshooting slow queries.</w:t>
      </w:r>
    </w:p>
    <w:p w14:paraId="5D0E20F9" w14:textId="53FF2ABE" w:rsidR="00477488" w:rsidRDefault="00000000">
      <w:pPr>
        <w:pStyle w:val="Heading2"/>
      </w:pPr>
      <w:bookmarkStart w:id="19" w:name="_Toc191376414"/>
      <w:bookmarkStart w:id="20" w:name="recommended-approach-for-rd"/>
      <w:bookmarkEnd w:id="14"/>
      <w:bookmarkEnd w:id="18"/>
      <w:r>
        <w:t>Recommended Approach for R&amp;D</w:t>
      </w:r>
      <w:bookmarkEnd w:id="19"/>
    </w:p>
    <w:p w14:paraId="0213D670" w14:textId="77777777" w:rsidR="00477488" w:rsidRDefault="00000000">
      <w:pPr>
        <w:pStyle w:val="FirstParagraph"/>
      </w:pPr>
      <w:r>
        <w:t>Since you are doing R&amp;D, the best approach is:</w:t>
      </w:r>
    </w:p>
    <w:p w14:paraId="4E164254" w14:textId="77777777" w:rsidR="00477488" w:rsidRDefault="00000000">
      <w:pPr>
        <w:pStyle w:val="Compact"/>
        <w:numPr>
          <w:ilvl w:val="0"/>
          <w:numId w:val="6"/>
        </w:numPr>
      </w:pPr>
      <w:r>
        <w:t>Use Prometheus to monitor overall MySQL health (CPU, queries/sec, slow queries, memory).</w:t>
      </w:r>
    </w:p>
    <w:p w14:paraId="46FB80D6" w14:textId="77777777" w:rsidR="00477488" w:rsidRDefault="00000000">
      <w:pPr>
        <w:pStyle w:val="Compact"/>
        <w:numPr>
          <w:ilvl w:val="0"/>
          <w:numId w:val="6"/>
        </w:numPr>
      </w:pPr>
      <w:r>
        <w:t>Use MySQL’s Performance Schema when you need deep query-level insights (execution time, locks, indexing issues).</w:t>
      </w:r>
    </w:p>
    <w:p w14:paraId="398A66F0" w14:textId="77777777" w:rsidR="00477488" w:rsidRDefault="00000000">
      <w:pPr>
        <w:pStyle w:val="Compact"/>
        <w:numPr>
          <w:ilvl w:val="0"/>
          <w:numId w:val="6"/>
        </w:numPr>
      </w:pPr>
      <w:r>
        <w:t>Use MySQL Workbench for graphical performance reports and query tuning.</w:t>
      </w:r>
      <w:bookmarkEnd w:id="0"/>
      <w:bookmarkEnd w:id="20"/>
    </w:p>
    <w:sectPr w:rsidR="00477488" w:rsidSect="00CD0E0E">
      <w:pgSz w:w="12240" w:h="15840"/>
      <w:pgMar w:top="1440" w:right="1440" w:bottom="1440" w:left="1440" w:header="720" w:footer="720" w:gutter="0"/>
      <w:pgNumType w:start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F35A41" w14:textId="77777777" w:rsidR="003616C4" w:rsidRDefault="003616C4">
      <w:pPr>
        <w:spacing w:after="0"/>
      </w:pPr>
      <w:r>
        <w:separator/>
      </w:r>
    </w:p>
  </w:endnote>
  <w:endnote w:type="continuationSeparator" w:id="0">
    <w:p w14:paraId="0E5B1A2F" w14:textId="77777777" w:rsidR="003616C4" w:rsidRDefault="003616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BA9DA5" w14:textId="77777777" w:rsidR="003616C4" w:rsidRDefault="003616C4">
      <w:r>
        <w:separator/>
      </w:r>
    </w:p>
  </w:footnote>
  <w:footnote w:type="continuationSeparator" w:id="0">
    <w:p w14:paraId="0FB09447" w14:textId="77777777" w:rsidR="003616C4" w:rsidRDefault="003616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9E4C7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4528D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D28CAE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70473347">
    <w:abstractNumId w:val="0"/>
  </w:num>
  <w:num w:numId="2" w16cid:durableId="1160266363">
    <w:abstractNumId w:val="1"/>
  </w:num>
  <w:num w:numId="3" w16cid:durableId="1314984494">
    <w:abstractNumId w:val="1"/>
  </w:num>
  <w:num w:numId="4" w16cid:durableId="1510636990">
    <w:abstractNumId w:val="1"/>
  </w:num>
  <w:num w:numId="5" w16cid:durableId="1816021650">
    <w:abstractNumId w:val="1"/>
  </w:num>
  <w:num w:numId="6" w16cid:durableId="13619352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7488"/>
    <w:rsid w:val="000C18BB"/>
    <w:rsid w:val="00102067"/>
    <w:rsid w:val="001855FD"/>
    <w:rsid w:val="001A0C41"/>
    <w:rsid w:val="00212AF0"/>
    <w:rsid w:val="00217348"/>
    <w:rsid w:val="002A24B3"/>
    <w:rsid w:val="003616C4"/>
    <w:rsid w:val="00437F46"/>
    <w:rsid w:val="00477488"/>
    <w:rsid w:val="00500F0E"/>
    <w:rsid w:val="005D24B9"/>
    <w:rsid w:val="00654C61"/>
    <w:rsid w:val="007E5BCC"/>
    <w:rsid w:val="00857979"/>
    <w:rsid w:val="009356CC"/>
    <w:rsid w:val="00A3647B"/>
    <w:rsid w:val="00BC08DA"/>
    <w:rsid w:val="00CD0E0E"/>
    <w:rsid w:val="00E075F2"/>
    <w:rsid w:val="00F436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3A824B15"/>
  <w15:docId w15:val="{A2665EC2-F189-415F-919A-FC03FA786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7348"/>
  </w:style>
  <w:style w:type="paragraph" w:styleId="Heading1">
    <w:name w:val="heading 1"/>
    <w:basedOn w:val="Normal"/>
    <w:next w:val="Normal"/>
    <w:link w:val="Heading1Char"/>
    <w:uiPriority w:val="9"/>
    <w:qFormat/>
    <w:rsid w:val="00217348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7348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7348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7348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17348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17348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7348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734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734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217348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734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217348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365F9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217348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17348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217348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217348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217348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217348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217348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217348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21734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217348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217348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21734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217348"/>
    <w:rPr>
      <w:b/>
      <w:bCs/>
    </w:rPr>
  </w:style>
  <w:style w:type="character" w:styleId="Emphasis">
    <w:name w:val="Emphasis"/>
    <w:uiPriority w:val="20"/>
    <w:qFormat/>
    <w:rsid w:val="00217348"/>
    <w:rPr>
      <w:caps/>
      <w:color w:val="243F60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21734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1734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1734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7348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7348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217348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17348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17348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17348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17348"/>
    <w:rPr>
      <w:b/>
      <w:bCs/>
      <w:i/>
      <w:iCs/>
      <w:spacing w:val="0"/>
    </w:rPr>
  </w:style>
  <w:style w:type="character" w:customStyle="1" w:styleId="NoSpacingChar">
    <w:name w:val="No Spacing Char"/>
    <w:basedOn w:val="DefaultParagraphFont"/>
    <w:link w:val="NoSpacing"/>
    <w:uiPriority w:val="1"/>
    <w:rsid w:val="00CD0E0E"/>
  </w:style>
  <w:style w:type="paragraph" w:styleId="Header">
    <w:name w:val="header"/>
    <w:basedOn w:val="Normal"/>
    <w:link w:val="HeaderChar"/>
    <w:rsid w:val="0085797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857979"/>
  </w:style>
  <w:style w:type="paragraph" w:styleId="Footer">
    <w:name w:val="footer"/>
    <w:basedOn w:val="Normal"/>
    <w:link w:val="FooterChar"/>
    <w:rsid w:val="0085797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57979"/>
  </w:style>
  <w:style w:type="paragraph" w:styleId="TOC1">
    <w:name w:val="toc 1"/>
    <w:basedOn w:val="Normal"/>
    <w:next w:val="Normal"/>
    <w:autoRedefine/>
    <w:uiPriority w:val="39"/>
    <w:rsid w:val="001855FD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1855FD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rsid w:val="001855FD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1C9958-4E11-4F50-B295-DA9BFC1E4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6</Pages>
  <Words>764</Words>
  <Characters>435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metheus monitoring Tool</dc:title>
  <dc:creator>Maulik Bhatt</dc:creator>
  <cp:keywords/>
  <cp:lastModifiedBy>Maulik Bhatt</cp:lastModifiedBy>
  <cp:revision>11</cp:revision>
  <dcterms:created xsi:type="dcterms:W3CDTF">2025-02-11T05:10:00Z</dcterms:created>
  <dcterms:modified xsi:type="dcterms:W3CDTF">2025-02-26T09:09:00Z</dcterms:modified>
</cp:coreProperties>
</file>